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10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2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5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  <w:lang w:eastAsia="zh-CN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hint="eastAsia" w:eastAsia="宋体"/>
          <w:lang w:eastAsia="zh-CN"/>
        </w:rPr>
      </w:pP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4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9"/>
        <w:tblW w:w="49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1"/>
        <w:gridCol w:w="140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姓   名</w:t>
            </w:r>
          </w:p>
        </w:tc>
        <w:tc>
          <w:tcPr>
            <w:tcW w:w="3394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蒋天宇</w:t>
            </w:r>
          </w:p>
        </w:tc>
        <w:tc>
          <w:tcPr>
            <w:tcW w:w="1402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学    号</w:t>
            </w:r>
          </w:p>
        </w:tc>
        <w:tc>
          <w:tcPr>
            <w:tcW w:w="25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49" w:hRule="atLeast"/>
        </w:trPr>
        <w:tc>
          <w:tcPr>
            <w:tcW w:w="8498" w:type="dxa"/>
            <w:gridSpan w:val="4"/>
            <w:noWrap w:val="0"/>
            <w:vAlign w:val="top"/>
          </w:tcPr>
          <w:p>
            <w:pPr>
              <w:pStyle w:val="15"/>
              <w:numPr>
                <w:ilvl w:val="0"/>
                <w:numId w:val="2"/>
              </w:numPr>
              <w:ind w:firstLineChars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数据来源：Kaggle</w:t>
            </w:r>
          </w:p>
          <w:p>
            <w:pPr>
              <w:pStyle w:val="15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economic-data.csv</w:t>
            </w:r>
          </w:p>
          <w:p>
            <w:pPr>
              <w:pStyle w:val="15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60 - 2022年GDP数据，包括GDP增长率、个人GDP、失业率共9个字段，这些字段提供了对一个国家经济方面的洞察，包括个人汇款流入、失业率以及GDP及其增长的不同衡量标准：</w:t>
            </w:r>
          </w:p>
          <w:p>
            <w:pPr>
              <w:pStyle w:val="15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mittvin/world-economic-indicators-1960-2022-dataset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3"/>
                <w:rFonts w:eastAsia="等线"/>
                <w:sz w:val="20"/>
              </w:rPr>
              <w:t>https://www.kaggle.com/datasets/mittvin/world-economic-indicators-1960-2022-dataset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5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5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terrorist-data.csv</w:t>
            </w:r>
          </w:p>
          <w:p>
            <w:pPr>
              <w:pStyle w:val="15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 - 2023年恐袭数据，包括恐袭次数、恐袭类型、死亡人数等21个字段：</w:t>
            </w:r>
          </w:p>
          <w:p>
            <w:pPr>
              <w:pStyle w:val="15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rafsunahmad/terrorist-attacks-data-since-1970-2023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3"/>
                <w:rFonts w:eastAsia="等线"/>
                <w:sz w:val="20"/>
              </w:rPr>
              <w:t>https://www.kaggle.com/datasets/rafsunahmad/terrorist-attacks-data-since-1970-2023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5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5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unemployment-data.csv</w:t>
            </w:r>
          </w:p>
          <w:p>
            <w:pPr>
              <w:pStyle w:val="15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2014 - 2024年失业数据，包括性别分组、年龄分组、失业率等16个字段，这一数据集从2014年到2024年，提供了各种人口参数下失业的综合情况。重点在于基于国家、年龄段和性别的数据剖析，提供对影响全球劳动力市场的各种因素的洞察：</w:t>
            </w:r>
          </w:p>
          <w:p>
            <w:pPr>
              <w:pStyle w:val="15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global-unemployment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3"/>
                <w:rFonts w:eastAsia="等线"/>
                <w:sz w:val="20"/>
              </w:rPr>
              <w:t>https://www.kaggle.com/datasets/sazidthe1/global-unemployment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5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5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population-data.csv</w:t>
            </w:r>
          </w:p>
          <w:p>
            <w:pPr>
              <w:pStyle w:val="15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</w:t>
            </w:r>
            <w:r>
              <w:rPr>
                <w:rFonts w:hint="eastAsia" w:eastAsia="等线"/>
                <w:sz w:val="20"/>
                <w:lang w:eastAsia="zh-CN"/>
              </w:rPr>
              <w:t>、</w:t>
            </w:r>
            <w:r>
              <w:rPr>
                <w:rFonts w:hint="eastAsia" w:eastAsia="等线"/>
                <w:sz w:val="20"/>
                <w:lang w:val="en-US" w:eastAsia="zh-CN"/>
              </w:rPr>
              <w:t>1980、1990、2000、2010、2015、2020、2021、2022、2023年的</w:t>
            </w:r>
            <w:r>
              <w:rPr>
                <w:rFonts w:eastAsia="等线"/>
                <w:sz w:val="20"/>
              </w:rPr>
              <w:t>人口数据，该数据集提供了全球国家和地区的全面历史人口数据，提供了对各种参数的洞察，如面积大小、大陆、人口增长率、排名和世界人口百分比等17个字段。从1970年到2023年，它包括不同年份的人口数字，从而能够详细检查人口趋势和随着时间的变化：</w:t>
            </w:r>
          </w:p>
          <w:p>
            <w:pPr>
              <w:pStyle w:val="15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  <w:lang w:val="en-US" w:eastAsia="zh-CN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world-population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3"/>
                <w:rFonts w:eastAsia="等线"/>
                <w:sz w:val="20"/>
              </w:rPr>
              <w:t>https://www.kaggle.com/datasets/sazidthe1/world-population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5"/>
              <w:ind w:firstLine="0" w:firstLineChars="0"/>
              <w:jc w:val="left"/>
              <w:rPr>
                <w:rFonts w:eastAsia="等线"/>
                <w:sz w:val="16"/>
                <w:szCs w:val="16"/>
              </w:rPr>
            </w:pPr>
          </w:p>
          <w:p>
            <w:pPr>
              <w:pStyle w:val="15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读取代码截图：</w:t>
            </w:r>
          </w:p>
          <w:p>
            <w:pPr>
              <w:pStyle w:val="15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await在异步环境下等待读取所有数据集，并保存在不同的变量中。其中world-110m.json是geo json格式，用来绘制世界地图，而world-110m-country-codes.json是保存所有国家名与国家id，可以一一对应出总共173个国家。</w:t>
            </w:r>
          </w:p>
          <w:p>
            <w:pPr>
              <w:pStyle w:val="15"/>
              <w:ind w:firstLine="0" w:firstLineChars="0"/>
              <w:rPr>
                <w:rFonts w:eastAsia="等线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4785" cy="1421765"/>
                  <wp:effectExtent l="0" t="0" r="1206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5"/>
              <w:ind w:firstLine="0" w:firstLineChars="0"/>
              <w:rPr>
                <w:rFonts w:eastAsia="等线"/>
              </w:rPr>
            </w:pPr>
          </w:p>
          <w:p>
            <w:pPr>
              <w:pStyle w:val="15"/>
              <w:ind w:firstLine="0" w:firstLineChars="0"/>
              <w:rPr>
                <w:rFonts w:eastAsia="等线"/>
              </w:rPr>
            </w:pPr>
          </w:p>
          <w:p>
            <w:pPr>
              <w:pStyle w:val="15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各项属性分析：</w:t>
            </w:r>
          </w:p>
          <w:p>
            <w:pPr>
              <w:pStyle w:val="15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1. </w:t>
            </w:r>
            <w:r>
              <w:rPr>
                <w:rFonts w:eastAsia="等线"/>
                <w:b/>
                <w:sz w:val="22"/>
                <w:szCs w:val="22"/>
              </w:rPr>
              <w:t>world_economic_data.csv</w:t>
            </w:r>
          </w:p>
          <w:tbl>
            <w:tblPr>
              <w:tblStyle w:val="9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24"/>
              <w:gridCol w:w="783"/>
              <w:gridCol w:w="2875"/>
              <w:gridCol w:w="667"/>
              <w:gridCol w:w="177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Nam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Cod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60-202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Personal remittances, received (% of GDP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35.927991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Unemployment, total</w:t>
                  </w:r>
                </w:p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(% of total labor force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95-38.8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（方案2）</w:t>
                  </w:r>
                </w:p>
              </w:tc>
            </w:tr>
          </w:tbl>
          <w:p>
            <w:pPr>
              <w:pStyle w:val="15"/>
              <w:ind w:firstLine="0" w:firstLineChars="0"/>
              <w:rPr>
                <w:rFonts w:eastAsia="等线"/>
                <w:b/>
                <w:szCs w:val="21"/>
              </w:rPr>
            </w:pPr>
          </w:p>
          <w:p>
            <w:pPr>
              <w:pStyle w:val="15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2. </w:t>
            </w:r>
            <w:r>
              <w:rPr>
                <w:rFonts w:eastAsia="等线"/>
                <w:b/>
                <w:sz w:val="22"/>
                <w:szCs w:val="22"/>
              </w:rPr>
              <w:t>world_unemployment_data.csv</w:t>
            </w:r>
          </w:p>
          <w:tbl>
            <w:tblPr>
              <w:tblStyle w:val="9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03"/>
              <w:gridCol w:w="784"/>
              <w:gridCol w:w="2875"/>
              <w:gridCol w:w="667"/>
              <w:gridCol w:w="179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dicator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default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指标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ex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Female / Male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group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无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categories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outh / Adults / Children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27-74.48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4-74.65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8-74.7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5-75.41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44-76.39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6-77.17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56-83.99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4-82.1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7-78.77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3-78.541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-78.644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年失业率</w:t>
                  </w:r>
                </w:p>
              </w:tc>
            </w:tr>
          </w:tbl>
          <w:p>
            <w:pPr>
              <w:pStyle w:val="15"/>
              <w:ind w:firstLine="0" w:firstLineChars="0"/>
              <w:jc w:val="both"/>
              <w:rPr>
                <w:rFonts w:eastAsia="等线"/>
                <w:b/>
                <w:szCs w:val="21"/>
              </w:rPr>
            </w:pPr>
          </w:p>
          <w:p>
            <w:pPr>
              <w:pStyle w:val="15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3. </w:t>
            </w:r>
            <w:r>
              <w:rPr>
                <w:rFonts w:eastAsia="等线"/>
                <w:b/>
                <w:sz w:val="22"/>
                <w:szCs w:val="22"/>
              </w:rPr>
              <w:t>world_terrorist-data.csv</w:t>
            </w:r>
          </w:p>
          <w:tbl>
            <w:tblPr>
              <w:tblStyle w:val="9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77"/>
              <w:gridCol w:w="668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Entit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-2021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attack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6820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m death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45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ijacking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8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Barricade Incident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hint="eastAsia" w:eastAsia="等线"/>
                      <w:sz w:val="20"/>
                    </w:rPr>
                    <w:t>0-8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Un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Facility/Infrastructure Attac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7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Kidnapping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40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ssassin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0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0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Bombing/Explos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73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100+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: 51-99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21-5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7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11-2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6-1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53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 1-5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661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Suici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3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Killed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3862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</w:tbl>
          <w:p>
            <w:pPr>
              <w:pStyle w:val="15"/>
              <w:ind w:firstLine="0" w:firstLineChars="0"/>
              <w:jc w:val="center"/>
              <w:rPr>
                <w:rFonts w:eastAsia="等线"/>
                <w:b/>
                <w:szCs w:val="21"/>
              </w:rPr>
            </w:pPr>
          </w:p>
          <w:p>
            <w:pPr>
              <w:pStyle w:val="15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4. </w:t>
            </w:r>
            <w:r>
              <w:rPr>
                <w:rFonts w:eastAsia="等线"/>
                <w:b/>
                <w:sz w:val="22"/>
                <w:szCs w:val="22"/>
              </w:rPr>
              <w:t>world_population_data.csv</w:t>
            </w:r>
          </w:p>
          <w:tbl>
            <w:tblPr>
              <w:tblStyle w:val="9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84"/>
              <w:gridCol w:w="661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ran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-234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ca3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ntinen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8-142862766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0-1425887337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20-1424929781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64-139371544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96-134819136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0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651-1264099069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9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00-115370425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8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33-982372466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52-822534450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rea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44-1709824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nsity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140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rowth rat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7.45%-4.98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world percentag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5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0%-17.85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世界人口占比</w:t>
                  </w:r>
                </w:p>
              </w:tc>
            </w:tr>
          </w:tbl>
          <w:p>
            <w:pPr>
              <w:pStyle w:val="15"/>
              <w:ind w:firstLine="0" w:firstLineChars="0"/>
              <w:rPr>
                <w:rFonts w:eastAsia="等线"/>
                <w:b/>
                <w:sz w:val="16"/>
                <w:szCs w:val="16"/>
              </w:rPr>
            </w:pPr>
          </w:p>
          <w:p>
            <w:pPr>
              <w:pStyle w:val="15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8"/>
                <w:szCs w:val="28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可视化数据筛选相关代码截图：</w:t>
            </w:r>
          </w:p>
          <w:p>
            <w:pPr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delete函数删除表中所不需要的列：</w:t>
            </w:r>
          </w:p>
          <w:p>
            <w:pPr>
              <w:rPr>
                <w:rFonts w:eastAsia="等线"/>
                <w:b/>
                <w:sz w:val="28"/>
                <w:szCs w:val="28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0975" cy="3503295"/>
                  <wp:effectExtent l="0" t="0" r="15875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975" cy="350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hint="eastAsia"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>课程实验报告 2 ： 可视化方案构建</w:t>
      </w:r>
    </w:p>
    <w:tbl>
      <w:tblPr>
        <w:tblStyle w:val="9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2952"/>
        <w:gridCol w:w="1417"/>
        <w:gridCol w:w="2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24" w:hRule="atLeast"/>
        </w:trPr>
        <w:tc>
          <w:tcPr>
            <w:tcW w:w="8277" w:type="dxa"/>
            <w:gridSpan w:val="4"/>
          </w:tcPr>
          <w:p>
            <w:pPr>
              <w:pStyle w:val="15"/>
              <w:numPr>
                <w:ilvl w:val="0"/>
                <w:numId w:val="4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</w:rPr>
              <w:t>设计草图：</w:t>
            </w:r>
          </w:p>
          <w:p>
            <w:pPr>
              <w:pStyle w:val="15"/>
              <w:numPr>
                <w:ilvl w:val="1"/>
                <w:numId w:val="5"/>
              </w:numPr>
              <w:ind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center"/>
            </w:pPr>
            <w:r>
              <w:drawing>
                <wp:inline distT="0" distB="0" distL="114300" distR="114300">
                  <wp:extent cx="5255895" cy="2950210"/>
                  <wp:effectExtent l="0" t="0" r="1905" b="2540"/>
                  <wp:docPr id="1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895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5"/>
              <w:ind w:firstLine="0" w:firstLineChars="0"/>
              <w:jc w:val="center"/>
              <w:rPr>
                <w:rFonts w:hint="eastAsia" w:eastAsia="等线"/>
                <w:b/>
                <w:sz w:val="20"/>
                <w:szCs w:val="20"/>
                <w:lang w:val="en-US" w:eastAsia="zh-CN"/>
              </w:rPr>
            </w:pPr>
          </w:p>
          <w:p>
            <w:pPr>
              <w:pStyle w:val="15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5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default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5"/>
              <w:numPr>
                <w:ilvl w:val="0"/>
                <w:numId w:val="0"/>
              </w:numPr>
              <w:ind w:leftChars="0"/>
              <w:jc w:val="both"/>
            </w:pPr>
          </w:p>
          <w:p>
            <w:pPr>
              <w:pStyle w:val="15"/>
              <w:numPr>
                <w:ilvl w:val="0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/>
                <w:b/>
                <w:sz w:val="24"/>
                <w:szCs w:val="24"/>
                <w:lang w:val="en-US" w:eastAsia="zh-CN"/>
              </w:rPr>
              <w:t>设计方案描述</w:t>
            </w:r>
          </w:p>
          <w:p>
            <w:pPr>
              <w:pStyle w:val="15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5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整个项目的主页面，上面可以通过日期选择框选择需要生成数据的年份，点击生成数据按钮就可以在左图中显示出世界地图，并使用颜色的深浅来显示各个地区数据的大小，数据统计中可以按顺序显示前十名的国家以及其GDP总值。在第一次进入页面时，左图默认显示2022年全球存在数据的各个国家GDP总值，也就是数据中的最后一个年份的数据。图中地图通过国家分割，并且每个国家都可以点击跳转至数据统计页面。</w:t>
            </w:r>
          </w:p>
          <w:p>
            <w:pPr>
              <w:pStyle w:val="15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5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5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所点击的国家的国家人口大小、国家人口失业率、国家遭遇恐袭次数等数据，以条形图或折线图的方式存在。点击数据统计页面中的数据分析按钮，即可跳转至数据分析页面。</w:t>
            </w:r>
          </w:p>
          <w:p>
            <w:pPr>
              <w:pStyle w:val="15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5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5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一种可能原因的数据与国家GDP总值的对比，将两者放在同一张图上，并用不同的颜色描绘出来。通过对两条线在图上的分布显示，可以观察出是否存在线性回归等特性，这样就可以很明显地看出所选择的数据是否与国家GDP总值呈现相关性。</w:t>
            </w:r>
          </w:p>
        </w:tc>
      </w:tr>
    </w:tbl>
    <w:p>
      <w:pPr>
        <w:widowControl/>
        <w:jc w:val="both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9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42" w:hRule="atLeast"/>
        </w:trPr>
        <w:tc>
          <w:tcPr>
            <w:tcW w:w="8278" w:type="dxa"/>
            <w:gridSpan w:val="4"/>
          </w:tcPr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错误查询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数据集中，有时不可避免会出现错误的数据，比如出现负数，因此我们对数据进行了检测，代码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798060" cy="1564640"/>
                  <wp:effectExtent l="0" t="0" r="2540" b="16510"/>
                  <wp:docPr id="1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8060" cy="156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822825" cy="1507490"/>
                  <wp:effectExtent l="0" t="0" r="15875" b="16510"/>
                  <wp:docPr id="21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2825" cy="150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并且得到结果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1584325" cy="339090"/>
                  <wp:effectExtent l="0" t="0" r="15875" b="3810"/>
                  <wp:docPr id="20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325" cy="339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lang w:val="en-US" w:eastAsia="zh-CN"/>
              </w:rPr>
              <w:t xml:space="preserve">     </w:t>
            </w:r>
            <w:r>
              <w:drawing>
                <wp:inline distT="0" distB="0" distL="114300" distR="114300">
                  <wp:extent cx="2160270" cy="339725"/>
                  <wp:effectExtent l="0" t="0" r="11430" b="3175"/>
                  <wp:docPr id="22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270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这个结果说明两个数据集均未出现负数异常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在首页中需要默认显示2022年全球173个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地区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的GDP总值，我们需要获取的数据有：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国家名称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年份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GDP总值</w:t>
            </w:r>
          </w:p>
          <w:p>
            <w:pPr>
              <w:widowControl/>
              <w:numPr>
                <w:ilvl w:val="0"/>
                <w:numId w:val="0"/>
              </w:numPr>
              <w:ind w:left="567" w:left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根据整个数据集来看，我们需要手动来切割数据集，在里面挑出我们需要的数据，也就是2022年的世界各个国家的GDP总值，代码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260850" cy="1261110"/>
                  <wp:effectExtent l="0" t="0" r="6350" b="15240"/>
                  <wp:docPr id="12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0850" cy="126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控制台中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打印出我们的数据，可以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得到以下结果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ascii="Times New Roman" w:hAnsi="Times New Roman" w:eastAsia="等线" w:cs="Times New Roman"/>
              </w:rPr>
            </w:pPr>
            <w:r>
              <w:rPr>
                <w:rFonts w:hint="default" w:ascii="Times New Roman" w:hAnsi="Times New Roman" w:eastAsia="等线" w:cs="Times New Roman"/>
              </w:rPr>
              <w:drawing>
                <wp:inline distT="0" distB="0" distL="114300" distR="114300">
                  <wp:extent cx="4255770" cy="2395220"/>
                  <wp:effectExtent l="0" t="0" r="11430" b="5080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5770" cy="2395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中不仅包括了国家的GDP总值，还包括了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一些地区的GDP总值，包括世界、中亚、欧洲等一些未被world-110m所收录的地区，所以这些是多余的数据，我们需要剔除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数据量太大，我们使用国家对应GDP的办法，先筛出2022年的所有数据，再根据173个地区名对应数据，得到一份国家名-GDP总值-id的数据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580255" cy="1259840"/>
                  <wp:effectExtent l="0" t="0" r="10795" b="16510"/>
                  <wp:docPr id="10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0255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但是我们发现数据只有148条，在173个地区中是有未统计的数据，包括北极地等一些得不到数据的地区。这些数据无法通过原有数据的基础上推测或分析出来，因为原有数据并不存在一个一定的趋势，所以我们承认这个数据缺失的情况出现，并通过图例以不同颜色的形式在地图上表示出来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他数据集也同以上方式处理，由于这些数据不存在趋势，因此我们只能承认数据存在确实的情况，并在图上用图例的方式说明，这一点我们在下面进行讨论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jc w:val="both"/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 xml:space="preserve">3. 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以GDP总值为例，我们对数据进行了统计分析，并求了以下数据：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最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平均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</w:t>
            </w:r>
          </w:p>
          <w:p>
            <w:pPr>
              <w:widowControl/>
              <w:numPr>
                <w:ilvl w:val="0"/>
                <w:numId w:val="0"/>
              </w:numPr>
              <w:ind w:left="567" w:left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我们实现了求这些值的方法，并打包成一个math-utils.js文件，代码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1884680" cy="2339340"/>
                  <wp:effectExtent l="0" t="0" r="1270" b="3810"/>
                  <wp:docPr id="13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4680" cy="2339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distT="0" distB="0" distL="114300" distR="114300">
                  <wp:extent cx="2604135" cy="2338070"/>
                  <wp:effectExtent l="0" t="0" r="5715" b="5080"/>
                  <wp:docPr id="1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135" cy="233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537710" cy="1310640"/>
                  <wp:effectExtent l="0" t="0" r="15240" b="3810"/>
                  <wp:docPr id="15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7710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可以得出结论：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巨大，各个国家的GDP总值差异非常大，波动也非常大。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远低于平均数，说明GDP总值有的非常高，但是数量非常少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总体来看，大部分国家GDP总值较低，只有极少数国家GDP总值非常高</w:t>
            </w:r>
          </w:p>
          <w:p>
            <w:pPr>
              <w:widowControl/>
              <w:numPr>
                <w:ilvl w:val="0"/>
                <w:numId w:val="0"/>
              </w:numPr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同样，在人口数据集上也有类似的分布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3940175" cy="3303270"/>
                  <wp:effectExtent l="0" t="0" r="3175" b="11430"/>
                  <wp:docPr id="17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0175" cy="330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006850" cy="1111885"/>
                  <wp:effectExtent l="0" t="0" r="12700" b="12065"/>
                  <wp:docPr id="1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850" cy="1111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通过这两种数据可以观察到，世界GDP总值分布和世界人口分布非常散乱，差异也非常大，因此在数据缺失时，我们无法通过常规情况下根据趋势推测出数据，因此我们检测离群点也毫无意义。因为无法恢复数据，所以我们承认数据的丢失，并将会在之后的图中以图例或其他的方式展现出来。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9"/>
        <w:tblW w:w="5009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2"/>
        <w:gridCol w:w="3167"/>
        <w:gridCol w:w="1519"/>
        <w:gridCol w:w="249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35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16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51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94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59" w:hRule="atLeast"/>
        </w:trPr>
        <w:tc>
          <w:tcPr>
            <w:tcW w:w="8533" w:type="dxa"/>
            <w:gridSpan w:val="4"/>
          </w:tcPr>
          <w:p>
            <w:pPr>
              <w:widowControl/>
              <w:numPr>
                <w:ilvl w:val="0"/>
                <w:numId w:val="10"/>
              </w:numPr>
              <w:jc w:val="both"/>
              <w:rPr>
                <w:rFonts w:hint="default" w:eastAsia="等线" w:cs="Times New Roman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数据归一化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数据处理过程中，我们猜测人口大小与国家GDP总值呈现一定的关系，那么我们需要将国家人口规模大小与国家GDP放在同一个折线图中进行展示，表现在时间的流逝中，人口的变化和GDP的变化之间是否呈现相关性；或者我们将国家人口规模大小与国家GDP增长率放在同一个图中，来表现随着时间的流逝，人口的变化与GDP的变化幅度之间是否呈现相关性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那么我们就遇到了一件问题，两种数据的范围是完全不相关的，也就是说，两幅图画出来不会有任何的相交，甚至差距非常远，这非常不利于我们观察图像。于是，我们使用了对数据进行归一化的操作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eastAsia="等线" w:cs="Times New Roman"/>
                <w:color w:val="2F2F2F"/>
                <w:position w:val="-28"/>
                <w:sz w:val="20"/>
                <w:szCs w:val="20"/>
                <w:shd w:val="clear" w:color="auto" w:fill="FFFFFF"/>
                <w:lang w:val="en-US" w:eastAsia="zh-CN"/>
              </w:rPr>
              <w:object>
                <v:shape id="_x0000_i1025" o:spt="75" type="#_x0000_t75" style="height:33pt;width:105pt;" o:ole="t" filled="f" o:preferrelative="t" stroked="f" coordsize="21600,21600">
                  <v:fill on="f" focussize="0,0"/>
                  <v:stroke on="f"/>
                  <v:imagedata r:id="rId25" o:title=""/>
                  <o:lock v:ext="edit" aspectratio="t"/>
                  <w10:wrap type="none"/>
                  <w10:anchorlock/>
                </v:shape>
                <o:OLEObject Type="Embed" ProgID="Equation.KSEE3" ShapeID="_x0000_i1025" DrawAspect="Content" ObjectID="_1468075725" r:id="rId24">
                  <o:LockedField>false</o:LockedField>
                </o:OLEObject>
              </w:objec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线性函数将原始数据线性化的方法转换到[0 1]的范围，这样我们就可以把横坐标定为年份，纵坐标定位相同的0-1范围，代码和效果如图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（xValue是x轴数据，yValue是y轴数据，我们对y轴进行归一化操作）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735830" cy="1095375"/>
                  <wp:effectExtent l="0" t="0" r="7620" b="9525"/>
                  <wp:docPr id="16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583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jc w:val="center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数据归一化代码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效果（左边是归一化前，右边是归一化后）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2095500" cy="1128395"/>
                  <wp:effectExtent l="0" t="0" r="0" b="14605"/>
                  <wp:docPr id="2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1128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distT="0" distB="0" distL="114300" distR="114300">
                  <wp:extent cx="1984375" cy="1165225"/>
                  <wp:effectExtent l="0" t="0" r="15875" b="15875"/>
                  <wp:docPr id="2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4375" cy="1165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ind w:firstLine="1760" w:firstLineChars="1100"/>
              <w:jc w:val="both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</w:rPr>
              <w:t xml:space="preserve">图 </w:t>
            </w: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SEQ 图 \* ARABIC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数据归一化前</w:t>
            </w:r>
            <w:r>
              <w:rPr>
                <w:rFonts w:hint="eastAsia"/>
                <w:sz w:val="16"/>
                <w:szCs w:val="16"/>
                <w:lang w:val="en-US" w:eastAsia="zh-CN"/>
              </w:rPr>
              <w:t xml:space="preserve">                         </w:t>
            </w:r>
            <w:r>
              <w:rPr>
                <w:sz w:val="16"/>
                <w:szCs w:val="16"/>
              </w:rPr>
              <w:t xml:space="preserve">图 </w:t>
            </w: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 xml:space="preserve"> SEQ 图 \* ARABIC </w:instrText>
            </w:r>
            <w:r>
              <w:rPr>
                <w:sz w:val="16"/>
                <w:szCs w:val="16"/>
              </w:rPr>
              <w:fldChar w:fldCharType="separate"/>
            </w:r>
            <w:r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数据归一化后</w:t>
            </w:r>
          </w:p>
          <w:p>
            <w:pPr>
              <w:rPr>
                <w:rFonts w:hint="eastAsia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这边以中国人口数据为例子，可见两幅图画的变化基本一致，因此简单判断归一化可行，并且将大数据范围变为0-1的小数据范围，图像呈现也会更好。</w:t>
            </w:r>
          </w:p>
          <w:p>
            <w:pPr>
              <w:widowControl/>
              <w:numPr>
                <w:ilvl w:val="0"/>
                <w:numId w:val="0"/>
              </w:numPr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10"/>
              </w:numPr>
              <w:jc w:val="both"/>
              <w:rPr>
                <w:rFonts w:hint="default" w:eastAsia="等线" w:cs="Times New Roman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数据筛选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数据集中的数据总是那么的多，我们不可能直接就这样显示在图中，因此我们需要对数据进行筛选，筛选出我们想要呈现的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这个中国的例子中，我们只需要用到人口数量的归一化数据与年份就可以了，我们可以通过JavaScript中简单的函数对数据进行处理即可，具体过程我们在下文中阐述。</w:t>
            </w:r>
          </w:p>
          <w:p>
            <w:pPr>
              <w:widowControl/>
              <w:numPr>
                <w:ilvl w:val="1"/>
                <w:numId w:val="10"/>
              </w:numPr>
              <w:ind w:left="0" w:leftChars="0" w:firstLine="0" w:firstLineChars="0"/>
              <w:jc w:val="both"/>
              <w:rPr>
                <w:rFonts w:hint="default" w:eastAsia="等线" w:cs="Times New Roman"/>
                <w:color w:val="2F2F2F"/>
                <w:sz w:val="22"/>
                <w:szCs w:val="22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2"/>
                <w:szCs w:val="22"/>
                <w:lang w:val="en-US" w:eastAsia="zh-CN"/>
              </w:rPr>
              <w:t>原数据分析</w:t>
            </w:r>
          </w:p>
          <w:p>
            <w:pPr>
              <w:widowControl/>
              <w:numPr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首先，我们先打印出原数据，并对原数据进行分析，确定我们需要的数据或者需要添加的数据。原数据应该是从world-population-data.csv这个文件中读取出来的，打印结果如下图所示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396105" cy="3486150"/>
                  <wp:effectExtent l="0" t="0" r="4445" b="0"/>
                  <wp:docPr id="2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6105" cy="348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numId w:val="0"/>
              </w:numPr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原数据</w:t>
            </w:r>
          </w:p>
          <w:p>
            <w:pPr>
              <w:rPr>
                <w:rFonts w:hint="default"/>
                <w:lang w:val="en-US" w:eastAsia="zh-CN"/>
              </w:rPr>
            </w:pPr>
          </w:p>
          <w:p>
            <w:pPr>
              <w:widowControl/>
              <w:numPr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图可见，这是一个很多对象的数组，一个对象就代表一条数据。这个分布显然无法提供我们使用，我们决定将数据集改变为以 {年份，人口规模，国家} 的对象形式呈现。</w:t>
            </w:r>
          </w:p>
          <w:p>
            <w:pPr>
              <w:widowControl/>
              <w:numPr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813300" cy="824865"/>
                  <wp:effectExtent l="0" t="0" r="6350" b="13335"/>
                  <wp:docPr id="2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3300" cy="82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numId w:val="0"/>
              </w:numPr>
              <w:jc w:val="center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重写数据结构</w:t>
            </w:r>
          </w:p>
          <w:p>
            <w:pPr>
              <w:widowControl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效果：</w:t>
            </w:r>
          </w:p>
          <w:p>
            <w:pPr>
              <w:jc w:val="center"/>
            </w:pPr>
            <w:r>
              <w:drawing>
                <wp:inline distT="0" distB="0" distL="114300" distR="114300">
                  <wp:extent cx="3296285" cy="1928495"/>
                  <wp:effectExtent l="0" t="0" r="18415" b="14605"/>
                  <wp:docPr id="2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285" cy="1928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重写后数据结构</w:t>
            </w:r>
          </w:p>
          <w:p>
            <w:pPr>
              <w:widowControl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可以看到，这个已经是我们想要的效果了。</w:t>
            </w:r>
          </w:p>
          <w:p>
            <w:pPr>
              <w:widowControl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对数据结构的处理，改变了数据的排列方式，这步操作非常有意义，对我们接下来的处理迈出了至关重要的一步。</w:t>
            </w:r>
          </w:p>
          <w:p>
            <w:pPr>
              <w:widowControl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1"/>
                <w:numId w:val="10"/>
              </w:numPr>
              <w:jc w:val="both"/>
              <w:rPr>
                <w:rFonts w:hint="default" w:eastAsia="等线" w:cs="Times New Roman"/>
                <w:color w:val="2F2F2F"/>
                <w:sz w:val="22"/>
                <w:szCs w:val="22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2"/>
                <w:szCs w:val="22"/>
                <w:lang w:val="en-US" w:eastAsia="zh-CN"/>
              </w:rPr>
              <w:t>数据处理</w:t>
            </w:r>
          </w:p>
          <w:p>
            <w:pPr>
              <w:widowControl/>
              <w:numPr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根据2.1得到的数据，我们需要对其进行数据处理，因为有些数据并不是描述一个国家，而是一个地区，比如说亚洲、欧洲等，我们需要通过world-110m-country-codes.json这个数据集过滤出存在的国家，对于两个不同的数据集，我们只取交集部分。</w:t>
            </w:r>
          </w:p>
          <w:p>
            <w:pPr>
              <w:widowControl/>
              <w:numPr>
                <w:numId w:val="0"/>
              </w:numPr>
              <w:ind w:leftChars="0"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如下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3140075" cy="1162685"/>
                  <wp:effectExtent l="0" t="0" r="3175" b="18415"/>
                  <wp:docPr id="2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0075" cy="1162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numId w:val="0"/>
              </w:num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处理world-country-codes数据集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109720" cy="1270635"/>
                  <wp:effectExtent l="0" t="0" r="5080" b="5715"/>
                  <wp:docPr id="2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9720" cy="1270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jc w:val="center"/>
              <w:rPr>
                <w:rFonts w:hint="eastAsia"/>
                <w:sz w:val="16"/>
                <w:szCs w:val="16"/>
                <w:lang w:val="en-US"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添加id数据段</w:t>
            </w: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效果如下：</w:t>
            </w:r>
          </w:p>
          <w:p>
            <w:pPr>
              <w:widowControl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452620" cy="2464435"/>
                  <wp:effectExtent l="0" t="0" r="5080" b="12065"/>
                  <wp:docPr id="3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2620" cy="2464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numId w:val="0"/>
              </w:num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添加后数据结构</w:t>
            </w:r>
          </w:p>
          <w:p>
            <w:pPr>
              <w:rPr>
                <w:rFonts w:hint="eastAsia"/>
                <w:lang w:val="en-US" w:eastAsia="zh-CN"/>
              </w:rPr>
            </w:pPr>
          </w:p>
          <w:p>
            <w:pPr>
              <w:widowControl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这个结构差不多就是我们需要的结构，由多个对象构成，每个对象包含国家、国家id、人口大小、年份四个字段。同时可以很明显地看到，数据从原来的2106条变成了1350条，说明在处理过程中已经自动排除了一些我们不需要或者错误的数据。</w:t>
            </w:r>
          </w:p>
          <w:p>
            <w:pPr>
              <w:widowControl/>
              <w:numPr>
                <w:numId w:val="0"/>
              </w:numPr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1"/>
                <w:numId w:val="10"/>
              </w:numPr>
              <w:jc w:val="both"/>
              <w:rPr>
                <w:rFonts w:hint="default" w:eastAsia="等线" w:cs="Times New Roman"/>
                <w:color w:val="2F2F2F"/>
                <w:sz w:val="22"/>
                <w:szCs w:val="22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2"/>
                <w:szCs w:val="22"/>
                <w:lang w:val="en-US" w:eastAsia="zh-CN"/>
              </w:rPr>
              <w:t>数据提取</w:t>
            </w:r>
          </w:p>
          <w:p>
            <w:pPr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接下来我们可以开始处理业务逻辑了，在一幅折线图中，我们只需要根据国家来呈现在不同年份下人口的变化。</w:t>
            </w:r>
          </w:p>
          <w:p>
            <w:pPr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（以中国为例）：</w:t>
            </w:r>
          </w:p>
          <w:p>
            <w:pPr>
              <w:widowControl w:val="0"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696460" cy="1226185"/>
                  <wp:effectExtent l="0" t="0" r="8890" b="12065"/>
                  <wp:docPr id="3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460" cy="1226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根据国家名筛选数据</w:t>
            </w:r>
          </w:p>
          <w:p>
            <w:pPr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效果：</w:t>
            </w:r>
          </w:p>
          <w:p>
            <w:pPr>
              <w:widowControl w:val="0"/>
              <w:numPr>
                <w:numId w:val="0"/>
              </w:numPr>
              <w:jc w:val="center"/>
            </w:pPr>
            <w:r>
              <w:drawing>
                <wp:inline distT="0" distB="0" distL="114300" distR="114300">
                  <wp:extent cx="4747260" cy="1655445"/>
                  <wp:effectExtent l="0" t="0" r="15240" b="1905"/>
                  <wp:docPr id="3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60" cy="1655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4"/>
              <w:widowControl/>
              <w:numPr>
                <w:ilvl w:val="0"/>
                <w:numId w:val="0"/>
              </w:num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图 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begin"/>
            </w:r>
            <w:r>
              <w:rPr>
                <w:rFonts w:hint="eastAsia"/>
                <w:sz w:val="16"/>
                <w:szCs w:val="16"/>
                <w:lang w:eastAsia="zh-CN"/>
              </w:rPr>
              <w:instrText xml:space="preserve"> SEQ 图 \* ARABIC </w:instrTex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separate"/>
            </w:r>
            <w:r>
              <w:rPr>
                <w:rFonts w:hint="eastAsia"/>
                <w:sz w:val="16"/>
                <w:szCs w:val="16"/>
                <w:lang w:eastAsia="zh-CN"/>
              </w:rPr>
              <w:t>11</w:t>
            </w:r>
            <w:r>
              <w:rPr>
                <w:rFonts w:hint="eastAsia"/>
                <w:sz w:val="16"/>
                <w:szCs w:val="16"/>
                <w:lang w:eastAsia="zh-CN"/>
              </w:rPr>
              <w:fldChar w:fldCharType="end"/>
            </w:r>
            <w:r>
              <w:rPr>
                <w:rFonts w:hint="eastAsia"/>
                <w:sz w:val="16"/>
                <w:szCs w:val="16"/>
                <w:lang w:eastAsia="zh-CN"/>
              </w:rPr>
              <w:t>：中国人口数据</w:t>
            </w:r>
          </w:p>
          <w:p>
            <w:pPr>
              <w:rPr>
                <w:rFonts w:hint="eastAsia"/>
                <w:lang w:val="en-US" w:eastAsia="zh-CN"/>
              </w:rPr>
            </w:pPr>
          </w:p>
          <w:p>
            <w:pPr>
              <w:widowControl w:val="0"/>
              <w:numPr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到目前为止，我们已经成功地提取到我们想要的数据，这是一个通过国家名进行查询的方法，我们也可以通过别的字段进行提取，只需要修改部分代码即可。下一步，我们将要把数据放在我们需要的svg图中进行显示即可。</w:t>
            </w:r>
            <w:bookmarkStart w:id="0" w:name="_GoBack"/>
            <w:bookmarkEnd w:id="0"/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9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Style w:val="14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44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9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9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9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5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Style w:val="14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left="900" w:hanging="1050" w:hanging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4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9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</w:p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182BC6E"/>
    <w:multiLevelType w:val="multilevel"/>
    <w:tmpl w:val="C182BC6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C84D71A7"/>
    <w:multiLevelType w:val="multilevel"/>
    <w:tmpl w:val="C84D71A7"/>
    <w:lvl w:ilvl="0" w:tentative="0">
      <w:start w:val="1"/>
      <w:numFmt w:val="decimal"/>
      <w:suff w:val="space"/>
      <w:lvlText w:val="%1."/>
      <w:lvlJc w:val="left"/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b/>
        <w:bCs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EBF0526F"/>
    <w:multiLevelType w:val="multilevel"/>
    <w:tmpl w:val="EBF0526F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3">
    <w:nsid w:val="1212A9FA"/>
    <w:multiLevelType w:val="singleLevel"/>
    <w:tmpl w:val="1212A9FA"/>
    <w:lvl w:ilvl="0" w:tentative="0">
      <w:start w:val="1"/>
      <w:numFmt w:val="decimal"/>
      <w:suff w:val="space"/>
      <w:lvlText w:val="%1."/>
      <w:lvlJc w:val="left"/>
      <w:rPr>
        <w:rFonts w:hint="default" w:ascii="Times New Roman" w:hAnsi="Times New Roman" w:cs="Times New Roman"/>
        <w:b/>
        <w:bCs/>
        <w:sz w:val="24"/>
        <w:szCs w:val="24"/>
      </w:rPr>
    </w:lvl>
  </w:abstractNum>
  <w:abstractNum w:abstractNumId="4">
    <w:nsid w:val="26054AAD"/>
    <w:multiLevelType w:val="multilevel"/>
    <w:tmpl w:val="26054AAD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5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0BA210A"/>
    <w:multiLevelType w:val="singleLevel"/>
    <w:tmpl w:val="30BA210A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7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D46ED76"/>
    <w:multiLevelType w:val="singleLevel"/>
    <w:tmpl w:val="5D46ED76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9">
    <w:nsid w:val="71CCC232"/>
    <w:multiLevelType w:val="singleLevel"/>
    <w:tmpl w:val="71CCC232"/>
    <w:lvl w:ilvl="0" w:tentative="0">
      <w:start w:val="1"/>
      <w:numFmt w:val="decimal"/>
      <w:suff w:val="space"/>
      <w:lvlText w:val="%1."/>
      <w:lvlJc w:val="left"/>
      <w:pPr>
        <w:ind w:left="0" w:leftChars="0" w:firstLine="567" w:firstLineChars="0"/>
      </w:pPr>
      <w:rPr>
        <w:rFonts w:hint="default"/>
        <w:sz w:val="20"/>
        <w:szCs w:val="20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3"/>
  </w:num>
  <w:num w:numId="7">
    <w:abstractNumId w:val="9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97BB7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2B26D96"/>
    <w:rsid w:val="03EB591A"/>
    <w:rsid w:val="051061DD"/>
    <w:rsid w:val="058D60A9"/>
    <w:rsid w:val="06E83ECF"/>
    <w:rsid w:val="0AC5125C"/>
    <w:rsid w:val="0C322A2E"/>
    <w:rsid w:val="0C3B3AD2"/>
    <w:rsid w:val="0C760F26"/>
    <w:rsid w:val="0DFD5E26"/>
    <w:rsid w:val="0F5A4B2F"/>
    <w:rsid w:val="0FA61B22"/>
    <w:rsid w:val="10E35C50"/>
    <w:rsid w:val="13913519"/>
    <w:rsid w:val="13C0432E"/>
    <w:rsid w:val="14C35840"/>
    <w:rsid w:val="16C831EA"/>
    <w:rsid w:val="17BE7E5E"/>
    <w:rsid w:val="18F879DE"/>
    <w:rsid w:val="194C0E48"/>
    <w:rsid w:val="195C5947"/>
    <w:rsid w:val="1B292529"/>
    <w:rsid w:val="1D7C0366"/>
    <w:rsid w:val="1F840829"/>
    <w:rsid w:val="1FA802B9"/>
    <w:rsid w:val="29494AF0"/>
    <w:rsid w:val="2AA46A7B"/>
    <w:rsid w:val="2BA31CDA"/>
    <w:rsid w:val="2DEB61B0"/>
    <w:rsid w:val="2EF923ED"/>
    <w:rsid w:val="304657BB"/>
    <w:rsid w:val="30641031"/>
    <w:rsid w:val="30F04E71"/>
    <w:rsid w:val="31D408AB"/>
    <w:rsid w:val="34833825"/>
    <w:rsid w:val="3BDF6416"/>
    <w:rsid w:val="3CE4322C"/>
    <w:rsid w:val="3E382184"/>
    <w:rsid w:val="407422FD"/>
    <w:rsid w:val="419A6FB5"/>
    <w:rsid w:val="43036368"/>
    <w:rsid w:val="457D4008"/>
    <w:rsid w:val="46201688"/>
    <w:rsid w:val="463B2A38"/>
    <w:rsid w:val="499259E9"/>
    <w:rsid w:val="4B876DAB"/>
    <w:rsid w:val="4C254AFB"/>
    <w:rsid w:val="4EC217CD"/>
    <w:rsid w:val="5059613E"/>
    <w:rsid w:val="51540EFB"/>
    <w:rsid w:val="52345ECE"/>
    <w:rsid w:val="5281374D"/>
    <w:rsid w:val="53E66E0B"/>
    <w:rsid w:val="54C24773"/>
    <w:rsid w:val="55C4730C"/>
    <w:rsid w:val="57B56344"/>
    <w:rsid w:val="586121AE"/>
    <w:rsid w:val="586C27AA"/>
    <w:rsid w:val="59355214"/>
    <w:rsid w:val="5AD16223"/>
    <w:rsid w:val="5BCF0A61"/>
    <w:rsid w:val="5CC22998"/>
    <w:rsid w:val="5E5E3181"/>
    <w:rsid w:val="5E9D36BD"/>
    <w:rsid w:val="5EF43A04"/>
    <w:rsid w:val="5FD96977"/>
    <w:rsid w:val="603A4475"/>
    <w:rsid w:val="60757B8A"/>
    <w:rsid w:val="61E0223F"/>
    <w:rsid w:val="63DF504F"/>
    <w:rsid w:val="63E47698"/>
    <w:rsid w:val="65C14135"/>
    <w:rsid w:val="66311405"/>
    <w:rsid w:val="68564EEC"/>
    <w:rsid w:val="68DE0B5A"/>
    <w:rsid w:val="68E234F2"/>
    <w:rsid w:val="694E5AD0"/>
    <w:rsid w:val="6BC06C3D"/>
    <w:rsid w:val="6CCA1F0B"/>
    <w:rsid w:val="6D0F1C2A"/>
    <w:rsid w:val="6E5462D8"/>
    <w:rsid w:val="6F615A1C"/>
    <w:rsid w:val="701D1B30"/>
    <w:rsid w:val="74FC6F38"/>
    <w:rsid w:val="751C3016"/>
    <w:rsid w:val="756D7555"/>
    <w:rsid w:val="76784DA2"/>
    <w:rsid w:val="78065F0F"/>
    <w:rsid w:val="7D3741E6"/>
    <w:rsid w:val="7E4B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9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8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caption"/>
    <w:basedOn w:val="1"/>
    <w:next w:val="1"/>
    <w:semiHidden/>
    <w:unhideWhenUsed/>
    <w:qFormat/>
    <w:uiPriority w:val="35"/>
    <w:rPr>
      <w:rFonts w:ascii="Arial" w:hAnsi="Arial" w:eastAsia="黑体"/>
      <w:sz w:val="20"/>
    </w:rPr>
  </w:style>
  <w:style w:type="paragraph" w:styleId="5">
    <w:name w:val="footer"/>
    <w:basedOn w:val="1"/>
    <w:link w:val="21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ead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7">
    <w:name w:val="HTML Preformatted"/>
    <w:basedOn w:val="1"/>
    <w:link w:val="17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8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10">
    <w:name w:val="Table Grid"/>
    <w:basedOn w:val="9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Strong"/>
    <w:autoRedefine/>
    <w:qFormat/>
    <w:uiPriority w:val="0"/>
    <w:rPr>
      <w:rFonts w:eastAsia="黑体"/>
      <w:b/>
      <w:bCs/>
      <w:sz w:val="18"/>
    </w:rPr>
  </w:style>
  <w:style w:type="character" w:styleId="13">
    <w:name w:val="FollowedHyperlink"/>
    <w:basedOn w:val="11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4">
    <w:name w:val="Hyperlink"/>
    <w:basedOn w:val="11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Unresolved Mention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HTML 预设格式 字符"/>
    <w:basedOn w:val="11"/>
    <w:link w:val="7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8">
    <w:name w:val="标题 3 字符"/>
    <w:basedOn w:val="11"/>
    <w:link w:val="3"/>
    <w:autoRedefine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9">
    <w:name w:val="标题 1 字符"/>
    <w:basedOn w:val="11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20">
    <w:name w:val="页眉 字符"/>
    <w:basedOn w:val="11"/>
    <w:link w:val="6"/>
    <w:autoRedefine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21">
    <w:name w:val="页脚 字符"/>
    <w:basedOn w:val="11"/>
    <w:link w:val="5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9" Type="http://schemas.openxmlformats.org/officeDocument/2006/relationships/fontTable" Target="fontTable.xml"/><Relationship Id="rId38" Type="http://schemas.openxmlformats.org/officeDocument/2006/relationships/numbering" Target="numbering.xml"/><Relationship Id="rId37" Type="http://schemas.openxmlformats.org/officeDocument/2006/relationships/image" Target="media/image33.jpeg"/><Relationship Id="rId36" Type="http://schemas.openxmlformats.org/officeDocument/2006/relationships/image" Target="media/image32.png"/><Relationship Id="rId35" Type="http://schemas.openxmlformats.org/officeDocument/2006/relationships/image" Target="media/image31.png"/><Relationship Id="rId34" Type="http://schemas.openxmlformats.org/officeDocument/2006/relationships/image" Target="media/image30.png"/><Relationship Id="rId33" Type="http://schemas.openxmlformats.org/officeDocument/2006/relationships/image" Target="media/image29.png"/><Relationship Id="rId32" Type="http://schemas.openxmlformats.org/officeDocument/2006/relationships/image" Target="media/image28.png"/><Relationship Id="rId31" Type="http://schemas.openxmlformats.org/officeDocument/2006/relationships/image" Target="media/image27.png"/><Relationship Id="rId30" Type="http://schemas.openxmlformats.org/officeDocument/2006/relationships/image" Target="media/image26.png"/><Relationship Id="rId3" Type="http://schemas.openxmlformats.org/officeDocument/2006/relationships/theme" Target="theme/theme1.xml"/><Relationship Id="rId29" Type="http://schemas.openxmlformats.org/officeDocument/2006/relationships/image" Target="media/image25.png"/><Relationship Id="rId28" Type="http://schemas.openxmlformats.org/officeDocument/2006/relationships/image" Target="media/image24.png"/><Relationship Id="rId27" Type="http://schemas.openxmlformats.org/officeDocument/2006/relationships/image" Target="media/image23.png"/><Relationship Id="rId26" Type="http://schemas.openxmlformats.org/officeDocument/2006/relationships/image" Target="media/image22.png"/><Relationship Id="rId25" Type="http://schemas.openxmlformats.org/officeDocument/2006/relationships/image" Target="media/image21.wmf"/><Relationship Id="rId24" Type="http://schemas.openxmlformats.org/officeDocument/2006/relationships/oleObject" Target="embeddings/oleObject1.bin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23</Pages>
  <Words>559</Words>
  <Characters>3190</Characters>
  <Lines>26</Lines>
  <Paragraphs>7</Paragraphs>
  <TotalTime>41</TotalTime>
  <ScaleCrop>false</ScaleCrop>
  <LinksUpToDate>false</LinksUpToDate>
  <CharactersWithSpaces>37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24T06:31:5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32994E72496497F81702ABFAA649C75_12</vt:lpwstr>
  </property>
</Properties>
</file>